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CDB2E9" w14:textId="2EC3936A" w:rsidR="00140390" w:rsidRDefault="00603296">
      <w:pPr>
        <w:rPr>
          <w:b/>
          <w:bCs/>
        </w:rPr>
      </w:pPr>
      <w:r>
        <w:rPr>
          <w:b/>
          <w:bCs/>
        </w:rPr>
        <w:t>NAVIGATION</w:t>
      </w:r>
    </w:p>
    <w:p w14:paraId="1FFB1437" w14:textId="15D6DA11" w:rsidR="00BD1909" w:rsidRDefault="00BD1909">
      <w:r>
        <w:t xml:space="preserve">Logo on the left side. </w:t>
      </w:r>
    </w:p>
    <w:p w14:paraId="6E788847" w14:textId="535D401D" w:rsidR="00BD1909" w:rsidRDefault="00BD1909">
      <w:r>
        <w:t>Navigation on the right. In navigation:</w:t>
      </w:r>
    </w:p>
    <w:p w14:paraId="3B718D59" w14:textId="0646A84F" w:rsidR="00BD1909" w:rsidRDefault="00BA097C" w:rsidP="00BD1909">
      <w:pPr>
        <w:pStyle w:val="Akapitzlist"/>
        <w:numPr>
          <w:ilvl w:val="0"/>
          <w:numId w:val="1"/>
        </w:numPr>
      </w:pPr>
      <w:r>
        <w:t>How do I teach English?</w:t>
      </w:r>
    </w:p>
    <w:p w14:paraId="631FA09E" w14:textId="5FB3A175" w:rsidR="00BA097C" w:rsidRDefault="00BA097C" w:rsidP="00BD1909">
      <w:pPr>
        <w:pStyle w:val="Akapitzlist"/>
        <w:numPr>
          <w:ilvl w:val="0"/>
          <w:numId w:val="1"/>
        </w:numPr>
      </w:pPr>
      <w:r>
        <w:t>Who I Am For?</w:t>
      </w:r>
    </w:p>
    <w:p w14:paraId="0945FFA4" w14:textId="7DDC05CD" w:rsidR="00BA097C" w:rsidRDefault="00094F06" w:rsidP="00BD1909">
      <w:pPr>
        <w:pStyle w:val="Akapitzlist"/>
        <w:numPr>
          <w:ilvl w:val="0"/>
          <w:numId w:val="1"/>
        </w:numPr>
      </w:pPr>
      <w:r>
        <w:t>Who I Am?</w:t>
      </w:r>
    </w:p>
    <w:p w14:paraId="7CD77C8F" w14:textId="78A62F2B" w:rsidR="00094F06" w:rsidRDefault="00606F25" w:rsidP="00BD1909">
      <w:pPr>
        <w:pStyle w:val="Akapitzlist"/>
        <w:numPr>
          <w:ilvl w:val="0"/>
          <w:numId w:val="1"/>
        </w:numPr>
      </w:pPr>
      <w:r>
        <w:t>What Other say about me?</w:t>
      </w:r>
    </w:p>
    <w:p w14:paraId="291A9EA2" w14:textId="0A184674" w:rsidR="00606F25" w:rsidRDefault="00606F25" w:rsidP="00606F25">
      <w:pPr>
        <w:pStyle w:val="Akapitzlist"/>
        <w:numPr>
          <w:ilvl w:val="0"/>
          <w:numId w:val="1"/>
        </w:numPr>
      </w:pPr>
      <w:r>
        <w:t>How you can reach me?</w:t>
      </w:r>
    </w:p>
    <w:p w14:paraId="60538ABC" w14:textId="4F3F78EA" w:rsidR="00F95EF5" w:rsidRPr="00BD1909" w:rsidRDefault="00F95EF5" w:rsidP="00F95EF5">
      <w:r>
        <w:t>CTA on the right – Take the test/test yourself</w:t>
      </w:r>
      <w:r w:rsidR="00DB55F6">
        <w:t>, start learning! , contact button</w:t>
      </w:r>
    </w:p>
    <w:p w14:paraId="699BB9B9" w14:textId="12418A10" w:rsidR="00603296" w:rsidRDefault="00603296">
      <w:pPr>
        <w:rPr>
          <w:b/>
          <w:bCs/>
        </w:rPr>
      </w:pPr>
      <w:r>
        <w:rPr>
          <w:b/>
          <w:bCs/>
        </w:rPr>
        <w:t>HERO SECTION</w:t>
      </w:r>
    </w:p>
    <w:p w14:paraId="2FADC007" w14:textId="77777777" w:rsidR="00385D41" w:rsidRDefault="002F7754" w:rsidP="002F7754">
      <w:pPr>
        <w:pStyle w:val="Akapitzlist"/>
        <w:numPr>
          <w:ilvl w:val="0"/>
          <w:numId w:val="2"/>
        </w:numPr>
      </w:pPr>
      <w:r>
        <w:rPr>
          <w:b/>
          <w:bCs/>
        </w:rPr>
        <w:t xml:space="preserve">Quote. </w:t>
      </w:r>
      <w:r w:rsidR="00720137">
        <w:t>T</w:t>
      </w:r>
      <w:r w:rsidR="00720137" w:rsidRPr="00720137">
        <w:t>hinking that something works is different that knowing that something works.</w:t>
      </w:r>
      <w:r w:rsidR="00720137">
        <w:t xml:space="preserve"> </w:t>
      </w:r>
    </w:p>
    <w:p w14:paraId="2D7754E3" w14:textId="79C5ADE9" w:rsidR="00452A19" w:rsidRDefault="00720137" w:rsidP="002F7754">
      <w:pPr>
        <w:pStyle w:val="Akapitzlist"/>
        <w:numPr>
          <w:ilvl w:val="0"/>
          <w:numId w:val="2"/>
        </w:numPr>
      </w:pPr>
      <w:r>
        <w:t xml:space="preserve">Special formula. </w:t>
      </w:r>
    </w:p>
    <w:p w14:paraId="775A4793" w14:textId="5600477B" w:rsidR="002F7754" w:rsidRDefault="00317BDF" w:rsidP="002F7754">
      <w:pPr>
        <w:pStyle w:val="Akapitzlist"/>
        <w:numPr>
          <w:ilvl w:val="0"/>
          <w:numId w:val="2"/>
        </w:numPr>
      </w:pPr>
      <w:r>
        <w:t xml:space="preserve">Proven methodology to open </w:t>
      </w:r>
      <w:r w:rsidR="00452A19">
        <w:t>a world for you.</w:t>
      </w:r>
    </w:p>
    <w:p w14:paraId="63C30A4E" w14:textId="51D68218" w:rsidR="00452A19" w:rsidRDefault="00452A19" w:rsidP="002F7754">
      <w:pPr>
        <w:pStyle w:val="Akapitzlist"/>
        <w:numPr>
          <w:ilvl w:val="0"/>
          <w:numId w:val="2"/>
        </w:numPr>
      </w:pPr>
      <w:r>
        <w:t xml:space="preserve">The world is waiting for you to open it. </w:t>
      </w:r>
    </w:p>
    <w:p w14:paraId="2D49A37E" w14:textId="20FFC864" w:rsidR="00452A19" w:rsidRDefault="00396491" w:rsidP="002F7754">
      <w:pPr>
        <w:pStyle w:val="Akapitzlist"/>
        <w:numPr>
          <w:ilvl w:val="0"/>
          <w:numId w:val="2"/>
        </w:numPr>
      </w:pPr>
      <w:r>
        <w:t xml:space="preserve">Unique approach to get you where you want with English language. </w:t>
      </w:r>
    </w:p>
    <w:p w14:paraId="0FB765E5" w14:textId="31BEA3EF" w:rsidR="00396491" w:rsidRPr="00720137" w:rsidRDefault="00396491" w:rsidP="00396491">
      <w:r>
        <w:t xml:space="preserve">Button </w:t>
      </w:r>
      <w:r w:rsidR="00EA586C">
        <w:t xml:space="preserve">book a talk with Andrew. Contact with Andrew. Call me, I would like to hear from you. </w:t>
      </w:r>
    </w:p>
    <w:p w14:paraId="4F9CF32B" w14:textId="0FCC4A23" w:rsidR="00603296" w:rsidRDefault="00603296">
      <w:pPr>
        <w:rPr>
          <w:b/>
          <w:bCs/>
        </w:rPr>
      </w:pPr>
      <w:r>
        <w:rPr>
          <w:b/>
          <w:bCs/>
        </w:rPr>
        <w:t>HOW IT WORKS</w:t>
      </w:r>
    </w:p>
    <w:p w14:paraId="2B44DF6E" w14:textId="3D03A07F" w:rsidR="00603296" w:rsidRDefault="00603296">
      <w:pPr>
        <w:rPr>
          <w:b/>
          <w:bCs/>
        </w:rPr>
      </w:pPr>
      <w:r>
        <w:rPr>
          <w:b/>
          <w:bCs/>
        </w:rPr>
        <w:t>OFFER</w:t>
      </w:r>
    </w:p>
    <w:p w14:paraId="4F310353" w14:textId="0CD47D02" w:rsidR="00603296" w:rsidRDefault="00603296">
      <w:pPr>
        <w:rPr>
          <w:b/>
          <w:bCs/>
        </w:rPr>
      </w:pPr>
      <w:r>
        <w:rPr>
          <w:b/>
          <w:bCs/>
        </w:rPr>
        <w:t>WHO AM I</w:t>
      </w:r>
    </w:p>
    <w:p w14:paraId="4ECC629C" w14:textId="36252E68" w:rsidR="00603296" w:rsidRDefault="00FC0CBF">
      <w:pPr>
        <w:rPr>
          <w:b/>
          <w:bCs/>
        </w:rPr>
      </w:pPr>
      <w:r>
        <w:rPr>
          <w:b/>
          <w:bCs/>
        </w:rPr>
        <w:t>OTHERS ABOUT ME (DON”T TRUST ONLY MY WORD)</w:t>
      </w:r>
    </w:p>
    <w:p w14:paraId="4B722B64" w14:textId="4802CC93" w:rsidR="00FC0CBF" w:rsidRDefault="00FC0CBF">
      <w:pPr>
        <w:rPr>
          <w:b/>
          <w:bCs/>
        </w:rPr>
      </w:pPr>
      <w:r>
        <w:rPr>
          <w:b/>
          <w:bCs/>
        </w:rPr>
        <w:t>CONTACT/BOOK</w:t>
      </w:r>
    </w:p>
    <w:p w14:paraId="2E6EF59A" w14:textId="42F04DA4" w:rsidR="00FC0CBF" w:rsidRPr="00603296" w:rsidRDefault="00FC0CBF">
      <w:pPr>
        <w:rPr>
          <w:b/>
          <w:bCs/>
        </w:rPr>
      </w:pPr>
      <w:r>
        <w:rPr>
          <w:b/>
          <w:bCs/>
        </w:rPr>
        <w:t>FOOTER</w:t>
      </w:r>
    </w:p>
    <w:sectPr w:rsidR="00FC0CBF" w:rsidRPr="006032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01B25"/>
    <w:multiLevelType w:val="hybridMultilevel"/>
    <w:tmpl w:val="44DE4F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DC2C5A"/>
    <w:multiLevelType w:val="hybridMultilevel"/>
    <w:tmpl w:val="58C4C3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DAzNTQwsTAyNTZU0lEKTi0uzszPAykwrAUAXH01cywAAAA="/>
  </w:docVars>
  <w:rsids>
    <w:rsidRoot w:val="00540CF8"/>
    <w:rsid w:val="00094F06"/>
    <w:rsid w:val="00140390"/>
    <w:rsid w:val="002F7754"/>
    <w:rsid w:val="00317BDF"/>
    <w:rsid w:val="00385D41"/>
    <w:rsid w:val="00396491"/>
    <w:rsid w:val="00452A19"/>
    <w:rsid w:val="00540CF8"/>
    <w:rsid w:val="00603296"/>
    <w:rsid w:val="00606F25"/>
    <w:rsid w:val="00720137"/>
    <w:rsid w:val="00A07D51"/>
    <w:rsid w:val="00BA097C"/>
    <w:rsid w:val="00BD1909"/>
    <w:rsid w:val="00DB55F6"/>
    <w:rsid w:val="00EA586C"/>
    <w:rsid w:val="00F95EF5"/>
    <w:rsid w:val="00FC0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AF346"/>
  <w15:chartTrackingRefBased/>
  <w15:docId w15:val="{F18D3781-98CF-4A58-95AB-F5418DFD5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BD19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00</Words>
  <Characters>605</Characters>
  <Application>Microsoft Office Word</Application>
  <DocSecurity>0</DocSecurity>
  <Lines>5</Lines>
  <Paragraphs>1</Paragraphs>
  <ScaleCrop>false</ScaleCrop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wid Adamczyk</dc:creator>
  <cp:keywords/>
  <dc:description/>
  <cp:lastModifiedBy>Dawid Adamczyk</cp:lastModifiedBy>
  <cp:revision>17</cp:revision>
  <dcterms:created xsi:type="dcterms:W3CDTF">2021-11-18T12:04:00Z</dcterms:created>
  <dcterms:modified xsi:type="dcterms:W3CDTF">2021-11-18T12:42:00Z</dcterms:modified>
</cp:coreProperties>
</file>